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D8B26F" w14:textId="08C5DA08" w:rsidR="002928B9" w:rsidRPr="00193005" w:rsidRDefault="00290168" w:rsidP="00FF183C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sz w:val="28"/>
          <w:szCs w:val="28"/>
          <w:lang w:val="en-US"/>
        </w:rPr>
      </w:pPr>
      <w:r w:rsidRPr="00193005">
        <w:rPr>
          <w:rFonts w:asciiTheme="minorHAnsi" w:hAnsiTheme="minorHAnsi" w:cstheme="minorHAnsi"/>
          <w:b/>
          <w:bCs/>
          <w:i/>
          <w:iCs/>
          <w:sz w:val="32"/>
          <w:szCs w:val="32"/>
          <w:lang w:val="en-US"/>
        </w:rPr>
        <w:t>Report</w:t>
      </w:r>
      <w:r w:rsidR="00FF183C">
        <w:rPr>
          <w:rFonts w:asciiTheme="minorHAnsi" w:hAnsiTheme="minorHAnsi" w:cstheme="minorHAnsi"/>
          <w:b/>
          <w:bCs/>
          <w:i/>
          <w:iCs/>
          <w:sz w:val="32"/>
          <w:szCs w:val="32"/>
          <w:lang w:val="en-US"/>
        </w:rPr>
        <w:t xml:space="preserve"> – HW4</w:t>
      </w:r>
    </w:p>
    <w:p w14:paraId="05E4656D" w14:textId="77777777" w:rsidR="002928B9" w:rsidRPr="00193005" w:rsidRDefault="002928B9" w:rsidP="00FF183C">
      <w:pPr>
        <w:pStyle w:val="Default"/>
        <w:rPr>
          <w:rFonts w:asciiTheme="minorHAnsi" w:hAnsiTheme="minorHAnsi" w:cstheme="minorHAnsi"/>
          <w:b/>
          <w:bCs/>
          <w:i/>
          <w:iCs/>
          <w:sz w:val="28"/>
          <w:szCs w:val="28"/>
        </w:rPr>
      </w:pPr>
    </w:p>
    <w:p w14:paraId="7AB137C8" w14:textId="77777777" w:rsidR="00D4133D" w:rsidRPr="00290168" w:rsidRDefault="00D4133D" w:rsidP="00FF183C">
      <w:pPr>
        <w:pStyle w:val="Default"/>
        <w:rPr>
          <w:rFonts w:asciiTheme="minorHAnsi" w:hAnsiTheme="minorHAnsi" w:cstheme="minorHAnsi"/>
          <w:color w:val="006FC0"/>
          <w:sz w:val="28"/>
          <w:szCs w:val="28"/>
          <w:u w:val="single"/>
          <w:lang w:val="en-US"/>
        </w:rPr>
      </w:pPr>
    </w:p>
    <w:p w14:paraId="58EEEB63" w14:textId="7BB5F8F3" w:rsidR="00350845" w:rsidRPr="00290168" w:rsidRDefault="00437D43" w:rsidP="00FF183C">
      <w:pPr>
        <w:rPr>
          <w:rFonts w:cstheme="minorHAnsi"/>
          <w:color w:val="FF0000"/>
          <w:sz w:val="28"/>
          <w:szCs w:val="28"/>
          <w:u w:val="single"/>
          <w:lang w:val="en-US"/>
        </w:rPr>
      </w:pPr>
      <w:r w:rsidRPr="00290168">
        <w:rPr>
          <w:rFonts w:cstheme="minorHAnsi"/>
          <w:color w:val="FF0000"/>
          <w:sz w:val="28"/>
          <w:szCs w:val="28"/>
          <w:u w:val="single"/>
          <w:lang w:val="en-US"/>
        </w:rPr>
        <w:t>S</w:t>
      </w:r>
      <w:r w:rsidRPr="00290168">
        <w:rPr>
          <w:rFonts w:cstheme="minorHAnsi"/>
          <w:color w:val="FF0000"/>
          <w:sz w:val="28"/>
          <w:szCs w:val="28"/>
          <w:u w:val="single"/>
        </w:rPr>
        <w:t xml:space="preserve">table </w:t>
      </w:r>
      <w:r w:rsidRPr="00290168">
        <w:rPr>
          <w:rFonts w:cstheme="minorHAnsi"/>
          <w:color w:val="FF0000"/>
          <w:sz w:val="28"/>
          <w:szCs w:val="28"/>
          <w:u w:val="single"/>
          <w:lang w:val="en-US"/>
        </w:rPr>
        <w:t>C</w:t>
      </w:r>
      <w:r w:rsidRPr="00290168">
        <w:rPr>
          <w:rFonts w:cstheme="minorHAnsi"/>
          <w:color w:val="FF0000"/>
          <w:sz w:val="28"/>
          <w:szCs w:val="28"/>
          <w:u w:val="single"/>
        </w:rPr>
        <w:t>oalition</w:t>
      </w:r>
      <w:r w:rsidRPr="00290168">
        <w:rPr>
          <w:rFonts w:cstheme="minorHAnsi"/>
          <w:color w:val="FF0000"/>
          <w:sz w:val="28"/>
          <w:szCs w:val="28"/>
          <w:u w:val="single"/>
          <w:lang w:val="en-US"/>
        </w:rPr>
        <w:t>:</w:t>
      </w:r>
    </w:p>
    <w:p w14:paraId="0F1C87E1" w14:textId="6E7FA5F2" w:rsidR="00D4133D" w:rsidRPr="00290168" w:rsidRDefault="00193005" w:rsidP="00FF183C">
      <w:pPr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F</w:t>
      </w:r>
      <w:r w:rsidR="00030E4D" w:rsidRPr="00290168">
        <w:rPr>
          <w:rFonts w:cstheme="minorHAnsi"/>
          <w:sz w:val="24"/>
          <w:szCs w:val="24"/>
          <w:lang w:val="en-US"/>
        </w:rPr>
        <w:t>or built stable coalition, we look on the problem from 2 different side:</w:t>
      </w:r>
    </w:p>
    <w:p w14:paraId="10275BF6" w14:textId="39623A29" w:rsidR="00030E4D" w:rsidRPr="00290168" w:rsidRDefault="00030E4D" w:rsidP="00FF183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u w:val="single"/>
          <w:lang w:val="en-US"/>
        </w:rPr>
        <w:t xml:space="preserve">Clustering </w:t>
      </w:r>
      <w:r w:rsidRPr="00290168">
        <w:rPr>
          <w:rFonts w:cstheme="minorHAnsi"/>
          <w:sz w:val="24"/>
          <w:szCs w:val="24"/>
          <w:lang w:val="en-US"/>
        </w:rPr>
        <w:t>– split all examples to two different groups</w:t>
      </w:r>
      <w:r w:rsidR="00881A1C" w:rsidRPr="00290168">
        <w:rPr>
          <w:rFonts w:cstheme="minorHAnsi"/>
          <w:sz w:val="24"/>
          <w:szCs w:val="24"/>
          <w:rtl/>
          <w:lang w:val="en-US"/>
        </w:rPr>
        <w:t xml:space="preserve"> </w:t>
      </w:r>
      <w:r w:rsidR="00881A1C" w:rsidRPr="00290168">
        <w:rPr>
          <w:rFonts w:cstheme="minorHAnsi"/>
          <w:sz w:val="24"/>
          <w:szCs w:val="24"/>
          <w:lang w:val="en-US"/>
        </w:rPr>
        <w:t>using a distance function using continuous values</w:t>
      </w:r>
      <w:r w:rsidRPr="00290168">
        <w:rPr>
          <w:rFonts w:cstheme="minorHAnsi"/>
          <w:sz w:val="24"/>
          <w:szCs w:val="24"/>
          <w:lang w:val="en-US"/>
        </w:rPr>
        <w:t>, when in each group has similar examples</w:t>
      </w:r>
      <w:r w:rsidR="00E034EC" w:rsidRPr="00290168">
        <w:rPr>
          <w:rFonts w:cstheme="minorHAnsi"/>
          <w:sz w:val="24"/>
          <w:szCs w:val="24"/>
          <w:lang w:val="en-US"/>
        </w:rPr>
        <w:t>.</w:t>
      </w:r>
      <w:r w:rsidRPr="00290168">
        <w:rPr>
          <w:rFonts w:cstheme="minorHAnsi"/>
          <w:sz w:val="24"/>
          <w:szCs w:val="24"/>
          <w:lang w:val="en-US"/>
        </w:rPr>
        <w:t xml:space="preserve"> the big group is the coalition and the </w:t>
      </w:r>
      <w:r w:rsidR="00E002D2" w:rsidRPr="00290168">
        <w:rPr>
          <w:rFonts w:cstheme="minorHAnsi"/>
          <w:sz w:val="24"/>
          <w:szCs w:val="24"/>
          <w:lang w:val="en-US"/>
        </w:rPr>
        <w:t>smaller</w:t>
      </w:r>
      <w:r w:rsidRPr="00290168">
        <w:rPr>
          <w:rFonts w:cstheme="minorHAnsi"/>
          <w:sz w:val="24"/>
          <w:szCs w:val="24"/>
          <w:lang w:val="en-US"/>
        </w:rPr>
        <w:t xml:space="preserve"> group is the opposition.</w:t>
      </w:r>
    </w:p>
    <w:p w14:paraId="05431810" w14:textId="185394E6" w:rsidR="00030E4D" w:rsidRPr="00290168" w:rsidRDefault="00030E4D" w:rsidP="00FF183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u w:val="single"/>
          <w:lang w:val="en-US"/>
        </w:rPr>
        <w:t>generative modeling</w:t>
      </w:r>
      <w:r w:rsidRPr="00290168">
        <w:rPr>
          <w:rFonts w:cstheme="minorHAnsi"/>
          <w:sz w:val="24"/>
          <w:szCs w:val="24"/>
          <w:lang w:val="en-US"/>
        </w:rPr>
        <w:t xml:space="preserve"> – </w:t>
      </w:r>
      <w:r w:rsidR="001E2997" w:rsidRPr="00290168">
        <w:rPr>
          <w:rFonts w:cstheme="minorHAnsi"/>
          <w:sz w:val="24"/>
          <w:szCs w:val="24"/>
          <w:lang w:val="en-US"/>
        </w:rPr>
        <w:t xml:space="preserve">we will use the probability function properties to compare </w:t>
      </w:r>
      <w:r w:rsidR="006427D3" w:rsidRPr="00290168">
        <w:rPr>
          <w:rFonts w:cstheme="minorHAnsi"/>
          <w:sz w:val="24"/>
          <w:szCs w:val="24"/>
          <w:lang w:val="en-US"/>
        </w:rPr>
        <w:t xml:space="preserve">the different parties to find their similarities and differences. for example, for gaussian naïve base, we can get from the model the expectation and </w:t>
      </w:r>
      <w:r w:rsidR="00B3032B" w:rsidRPr="00290168">
        <w:rPr>
          <w:rFonts w:cstheme="minorHAnsi"/>
          <w:sz w:val="24"/>
          <w:szCs w:val="24"/>
          <w:lang w:val="en-US"/>
        </w:rPr>
        <w:t>variance and</w:t>
      </w:r>
      <w:r w:rsidR="006427D3" w:rsidRPr="00290168">
        <w:rPr>
          <w:rFonts w:cstheme="minorHAnsi"/>
          <w:sz w:val="24"/>
          <w:szCs w:val="24"/>
          <w:lang w:val="en-US"/>
        </w:rPr>
        <w:t xml:space="preserve"> use them to compare between</w:t>
      </w:r>
      <w:r w:rsidR="006427D3" w:rsidRPr="00290168">
        <w:rPr>
          <w:rFonts w:cstheme="minorHAnsi"/>
          <w:sz w:val="24"/>
          <w:szCs w:val="24"/>
          <w:rtl/>
          <w:lang w:val="en-US"/>
        </w:rPr>
        <w:t xml:space="preserve"> </w:t>
      </w:r>
      <w:r w:rsidR="006427D3" w:rsidRPr="00290168">
        <w:rPr>
          <w:rFonts w:cstheme="minorHAnsi"/>
          <w:sz w:val="24"/>
          <w:szCs w:val="24"/>
          <w:lang w:val="en-US"/>
        </w:rPr>
        <w:t>the different parties</w:t>
      </w:r>
      <w:r w:rsidR="00B3032B" w:rsidRPr="00290168">
        <w:rPr>
          <w:rFonts w:cstheme="minorHAnsi"/>
          <w:sz w:val="24"/>
          <w:szCs w:val="24"/>
          <w:lang w:val="en-US"/>
        </w:rPr>
        <w:t xml:space="preserve"> and build two diffe</w:t>
      </w:r>
      <w:r w:rsidR="00545F89" w:rsidRPr="00290168">
        <w:rPr>
          <w:rFonts w:cstheme="minorHAnsi"/>
          <w:sz w:val="24"/>
          <w:szCs w:val="24"/>
          <w:lang w:val="en-US"/>
        </w:rPr>
        <w:t xml:space="preserve">rent groups, the big group is the coalition and the </w:t>
      </w:r>
      <w:r w:rsidR="00E002D2" w:rsidRPr="00290168">
        <w:rPr>
          <w:rFonts w:cstheme="minorHAnsi"/>
          <w:sz w:val="24"/>
          <w:szCs w:val="24"/>
          <w:lang w:val="en-US"/>
        </w:rPr>
        <w:t>smaller</w:t>
      </w:r>
      <w:r w:rsidR="00545F89" w:rsidRPr="00290168">
        <w:rPr>
          <w:rFonts w:cstheme="minorHAnsi"/>
          <w:sz w:val="24"/>
          <w:szCs w:val="24"/>
          <w:lang w:val="en-US"/>
        </w:rPr>
        <w:t xml:space="preserve"> group is the opposition</w:t>
      </w:r>
      <w:r w:rsidR="006427D3" w:rsidRPr="00290168">
        <w:rPr>
          <w:rFonts w:cstheme="minorHAnsi"/>
          <w:sz w:val="24"/>
          <w:szCs w:val="24"/>
          <w:lang w:val="en-US"/>
        </w:rPr>
        <w:t xml:space="preserve">.    </w:t>
      </w:r>
    </w:p>
    <w:p w14:paraId="1A946D33" w14:textId="17ED777B" w:rsidR="00C360AF" w:rsidRPr="00290168" w:rsidRDefault="00C360AF" w:rsidP="00FF183C">
      <w:pPr>
        <w:rPr>
          <w:rFonts w:cstheme="minorHAnsi"/>
          <w:sz w:val="24"/>
          <w:szCs w:val="24"/>
          <w:lang w:val="en-US"/>
        </w:rPr>
      </w:pPr>
    </w:p>
    <w:p w14:paraId="195D9A6B" w14:textId="062A1101" w:rsidR="00C360AF" w:rsidRPr="00290168" w:rsidRDefault="00C360AF" w:rsidP="00FF183C">
      <w:pPr>
        <w:rPr>
          <w:rFonts w:cstheme="minorHAnsi"/>
          <w:color w:val="FF0000"/>
          <w:sz w:val="28"/>
          <w:szCs w:val="28"/>
          <w:u w:val="single"/>
          <w:lang w:val="en-US"/>
        </w:rPr>
      </w:pPr>
      <w:r w:rsidRPr="00290168">
        <w:rPr>
          <w:rFonts w:cstheme="minorHAnsi"/>
          <w:color w:val="FF0000"/>
          <w:sz w:val="28"/>
          <w:szCs w:val="28"/>
          <w:u w:val="single"/>
          <w:lang w:val="en-US"/>
        </w:rPr>
        <w:t>S</w:t>
      </w:r>
      <w:r w:rsidRPr="00290168">
        <w:rPr>
          <w:rFonts w:cstheme="minorHAnsi"/>
          <w:color w:val="FF0000"/>
          <w:sz w:val="28"/>
          <w:szCs w:val="28"/>
          <w:u w:val="single"/>
        </w:rPr>
        <w:t xml:space="preserve">table </w:t>
      </w:r>
      <w:r w:rsidRPr="00290168">
        <w:rPr>
          <w:rFonts w:cstheme="minorHAnsi"/>
          <w:color w:val="FF0000"/>
          <w:sz w:val="28"/>
          <w:szCs w:val="28"/>
          <w:u w:val="single"/>
          <w:lang w:val="en-US"/>
        </w:rPr>
        <w:t>C</w:t>
      </w:r>
      <w:r w:rsidRPr="00290168">
        <w:rPr>
          <w:rFonts w:cstheme="minorHAnsi"/>
          <w:color w:val="FF0000"/>
          <w:sz w:val="28"/>
          <w:szCs w:val="28"/>
          <w:u w:val="single"/>
        </w:rPr>
        <w:t>oalition</w:t>
      </w:r>
      <w:r w:rsidRPr="00290168">
        <w:rPr>
          <w:rFonts w:cstheme="minorHAnsi"/>
          <w:color w:val="FF0000"/>
          <w:sz w:val="28"/>
          <w:szCs w:val="28"/>
          <w:u w:val="single"/>
          <w:lang w:val="en-US"/>
        </w:rPr>
        <w:t xml:space="preserve"> using clustering:</w:t>
      </w:r>
    </w:p>
    <w:p w14:paraId="67FAB43B" w14:textId="615E6C5A" w:rsidR="00A45BE0" w:rsidRPr="00290168" w:rsidRDefault="00A45BE0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 xml:space="preserve">We use 2 models that we learn in the class for clustering model K-means and Gaussian mixture. first, we found the hyper parameters using k fold cross validation, we define evaluate function to evaluate the best hyper parameters. The evaluate function is to find a group that contains as many voters from a </w:t>
      </w:r>
      <w:r w:rsidR="003D1392" w:rsidRPr="00290168">
        <w:rPr>
          <w:rFonts w:cstheme="minorHAnsi"/>
          <w:sz w:val="24"/>
          <w:szCs w:val="24"/>
          <w:lang w:val="en-US"/>
        </w:rPr>
        <w:t>specific</w:t>
      </w:r>
      <w:r w:rsidRPr="00290168">
        <w:rPr>
          <w:rFonts w:cstheme="minorHAnsi"/>
          <w:sz w:val="24"/>
          <w:szCs w:val="24"/>
          <w:lang w:val="en-US"/>
        </w:rPr>
        <w:t xml:space="preserve"> party and does not split voters into several different groups. </w:t>
      </w:r>
      <w:r w:rsidR="003D1392" w:rsidRPr="00290168">
        <w:rPr>
          <w:rFonts w:cstheme="minorHAnsi"/>
          <w:sz w:val="24"/>
          <w:szCs w:val="24"/>
          <w:lang w:val="en-US"/>
        </w:rPr>
        <w:t xml:space="preserve">we set a certain threshold value from which we decide that a group belongs to a specific group, for example </w:t>
      </w:r>
      <w:r w:rsidR="00984CC4" w:rsidRPr="00290168">
        <w:rPr>
          <w:rFonts w:cstheme="minorHAnsi"/>
          <w:sz w:val="24"/>
          <w:szCs w:val="24"/>
          <w:lang w:val="en-US"/>
        </w:rPr>
        <w:t>45</w:t>
      </w:r>
      <w:r w:rsidR="003D1392" w:rsidRPr="00290168">
        <w:rPr>
          <w:rFonts w:cstheme="minorHAnsi"/>
          <w:sz w:val="24"/>
          <w:szCs w:val="24"/>
          <w:lang w:val="en-US"/>
        </w:rPr>
        <w:t>%</w:t>
      </w:r>
      <w:r w:rsidR="00984CC4" w:rsidRPr="00290168">
        <w:rPr>
          <w:rFonts w:cstheme="minorHAnsi"/>
          <w:sz w:val="24"/>
          <w:szCs w:val="24"/>
          <w:lang w:val="en-US"/>
        </w:rPr>
        <w:t xml:space="preserve"> for k=3 clusters</w:t>
      </w:r>
      <w:r w:rsidR="003D1392" w:rsidRPr="00290168">
        <w:rPr>
          <w:rFonts w:cstheme="minorHAnsi"/>
          <w:sz w:val="24"/>
          <w:szCs w:val="24"/>
          <w:lang w:val="en-US"/>
        </w:rPr>
        <w:t>.</w:t>
      </w:r>
      <w:r w:rsidR="00ED4F9A" w:rsidRPr="00290168">
        <w:rPr>
          <w:rFonts w:cstheme="minorHAnsi"/>
          <w:sz w:val="24"/>
          <w:szCs w:val="24"/>
          <w:lang w:val="en-US"/>
        </w:rPr>
        <w:t xml:space="preserve"> </w:t>
      </w:r>
    </w:p>
    <w:p w14:paraId="7E6FA869" w14:textId="11169159" w:rsidR="00660A61" w:rsidRPr="00290168" w:rsidRDefault="00660A61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The process the we made to reach stable coalition is:</w:t>
      </w:r>
    </w:p>
    <w:p w14:paraId="29D2C7AB" w14:textId="20110839" w:rsidR="004856CF" w:rsidRPr="00290168" w:rsidRDefault="004856CF" w:rsidP="00FF183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we train the train set using k-means for different k clusters and for different threshold.</w:t>
      </w:r>
    </w:p>
    <w:p w14:paraId="19ECBBD7" w14:textId="44666EE9" w:rsidR="004856CF" w:rsidRPr="00290168" w:rsidRDefault="004856CF" w:rsidP="00FF183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 xml:space="preserve">we check </w:t>
      </w:r>
      <w:r w:rsidR="001A7C2D" w:rsidRPr="00290168">
        <w:rPr>
          <w:rFonts w:cstheme="minorHAnsi"/>
          <w:sz w:val="24"/>
          <w:szCs w:val="24"/>
          <w:lang w:val="en-US"/>
        </w:rPr>
        <w:t>accuracy</w:t>
      </w:r>
      <w:r w:rsidRPr="00290168">
        <w:rPr>
          <w:rFonts w:cstheme="minorHAnsi"/>
          <w:sz w:val="24"/>
          <w:szCs w:val="24"/>
          <w:lang w:val="en-US"/>
        </w:rPr>
        <w:t xml:space="preserve"> on the validation set and tuning hyper parameters</w:t>
      </w:r>
      <w:r w:rsidR="001A7C2D" w:rsidRPr="00290168">
        <w:rPr>
          <w:rFonts w:cstheme="minorHAnsi"/>
          <w:sz w:val="24"/>
          <w:szCs w:val="24"/>
          <w:lang w:val="en-US"/>
        </w:rPr>
        <w:t xml:space="preserve"> (k and threshold)</w:t>
      </w:r>
      <w:r w:rsidRPr="00290168">
        <w:rPr>
          <w:rFonts w:cstheme="minorHAnsi"/>
          <w:sz w:val="24"/>
          <w:szCs w:val="24"/>
          <w:lang w:val="en-US"/>
        </w:rPr>
        <w:t xml:space="preserve"> accordingly. </w:t>
      </w:r>
    </w:p>
    <w:p w14:paraId="78DFCB32" w14:textId="28B9BD8F" w:rsidR="004856CF" w:rsidRPr="00290168" w:rsidRDefault="004856CF" w:rsidP="00FF183C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 xml:space="preserve">Finally, we check </w:t>
      </w:r>
      <w:r w:rsidR="001A7C2D" w:rsidRPr="00290168">
        <w:rPr>
          <w:rFonts w:cstheme="minorHAnsi"/>
          <w:sz w:val="24"/>
          <w:szCs w:val="24"/>
          <w:lang w:val="en-US"/>
        </w:rPr>
        <w:t>accuracy</w:t>
      </w:r>
      <w:r w:rsidRPr="00290168">
        <w:rPr>
          <w:rFonts w:cstheme="minorHAnsi"/>
          <w:sz w:val="24"/>
          <w:szCs w:val="24"/>
          <w:lang w:val="en-US"/>
        </w:rPr>
        <w:t xml:space="preserve"> on the test set.</w:t>
      </w:r>
    </w:p>
    <w:p w14:paraId="78A9D36A" w14:textId="5EE2627C" w:rsidR="001A7C2D" w:rsidRPr="00290168" w:rsidRDefault="001A7C2D" w:rsidP="00FF183C">
      <w:pPr>
        <w:pStyle w:val="ListParagraph"/>
        <w:rPr>
          <w:rFonts w:cstheme="minorHAnsi"/>
          <w:sz w:val="24"/>
          <w:szCs w:val="24"/>
          <w:lang w:val="en-US"/>
        </w:rPr>
      </w:pPr>
    </w:p>
    <w:p w14:paraId="2DE916E7" w14:textId="480B7A4B" w:rsidR="0028110D" w:rsidRPr="00290168" w:rsidRDefault="0028110D" w:rsidP="00FF183C">
      <w:pPr>
        <w:pStyle w:val="ListParagraph"/>
        <w:ind w:left="360"/>
        <w:rPr>
          <w:rFonts w:cstheme="minorHAnsi"/>
          <w:sz w:val="24"/>
          <w:szCs w:val="24"/>
          <w:u w:val="single"/>
          <w:lang w:val="en-US"/>
        </w:rPr>
      </w:pPr>
      <w:r w:rsidRPr="00290168">
        <w:rPr>
          <w:rFonts w:cstheme="minorHAnsi"/>
          <w:sz w:val="24"/>
          <w:szCs w:val="24"/>
          <w:u w:val="single"/>
          <w:lang w:val="en-US"/>
        </w:rPr>
        <w:t>Accuracy:</w:t>
      </w:r>
    </w:p>
    <w:p w14:paraId="33A69CEE" w14:textId="16D5B0B9" w:rsidR="001A7C2D" w:rsidRPr="00290168" w:rsidRDefault="001A7C2D" w:rsidP="00FF183C">
      <w:pPr>
        <w:pStyle w:val="ListParagraph"/>
        <w:ind w:left="360"/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How we check accuracy in the test and validation set?</w:t>
      </w:r>
    </w:p>
    <w:p w14:paraId="6CEB769B" w14:textId="2F1E314C" w:rsidR="001A7C2D" w:rsidRPr="00290168" w:rsidRDefault="001A7C2D" w:rsidP="00FF183C">
      <w:pPr>
        <w:pStyle w:val="ListParagraph"/>
        <w:ind w:left="360"/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 xml:space="preserve">We check if we get equal </w:t>
      </w:r>
      <w:r w:rsidR="007D6D5D" w:rsidRPr="00290168">
        <w:rPr>
          <w:rFonts w:cstheme="minorHAnsi"/>
          <w:sz w:val="24"/>
          <w:szCs w:val="24"/>
          <w:lang w:val="en-US"/>
        </w:rPr>
        <w:t>coalition</w:t>
      </w:r>
      <w:r w:rsidRPr="00290168">
        <w:rPr>
          <w:rFonts w:cstheme="minorHAnsi"/>
          <w:sz w:val="24"/>
          <w:szCs w:val="24"/>
          <w:lang w:val="en-US"/>
        </w:rPr>
        <w:t xml:space="preserve"> in all sets, that is:</w:t>
      </w:r>
    </w:p>
    <w:p w14:paraId="606B9088" w14:textId="55B6E651" w:rsidR="001A7C2D" w:rsidRPr="00290168" w:rsidRDefault="001A7C2D" w:rsidP="00FF183C">
      <w:pPr>
        <w:pStyle w:val="ListParagraph"/>
        <w:ind w:left="360"/>
        <w:rPr>
          <w:rFonts w:cstheme="minorHAnsi"/>
          <w:sz w:val="24"/>
          <w:szCs w:val="24"/>
          <w:lang w:val="fr-FR"/>
        </w:rPr>
      </w:pPr>
      <w:r w:rsidRPr="00290168">
        <w:rPr>
          <w:rFonts w:cstheme="minorHAnsi"/>
          <w:sz w:val="24"/>
          <w:szCs w:val="24"/>
          <w:lang w:val="fr-FR"/>
        </w:rPr>
        <w:t>Train coalition == validation coalition &amp;&amp;</w:t>
      </w:r>
    </w:p>
    <w:p w14:paraId="4F34913D" w14:textId="01FBCE55" w:rsidR="001A7C2D" w:rsidRPr="00290168" w:rsidRDefault="001A7C2D" w:rsidP="00FF183C">
      <w:pPr>
        <w:pStyle w:val="ListParagraph"/>
        <w:ind w:left="360"/>
        <w:rPr>
          <w:rFonts w:cstheme="minorHAnsi"/>
          <w:sz w:val="24"/>
          <w:szCs w:val="24"/>
          <w:lang w:val="fr-FR"/>
        </w:rPr>
      </w:pPr>
      <w:r w:rsidRPr="00290168">
        <w:rPr>
          <w:rFonts w:cstheme="minorHAnsi"/>
          <w:sz w:val="24"/>
          <w:szCs w:val="24"/>
          <w:lang w:val="fr-FR"/>
        </w:rPr>
        <w:t>Test coalition == validation coalition == train coalition</w:t>
      </w:r>
    </w:p>
    <w:p w14:paraId="34273160" w14:textId="2EEACB92" w:rsidR="001A7C2D" w:rsidRPr="00290168" w:rsidRDefault="001A7C2D" w:rsidP="00FF183C">
      <w:pPr>
        <w:pStyle w:val="ListParagraph"/>
        <w:ind w:left="360"/>
        <w:rPr>
          <w:rFonts w:cstheme="minorHAnsi"/>
          <w:sz w:val="24"/>
          <w:szCs w:val="24"/>
          <w:lang w:val="fr-FR"/>
        </w:rPr>
      </w:pPr>
    </w:p>
    <w:p w14:paraId="00905C10" w14:textId="384CC3F5" w:rsidR="001A7C2D" w:rsidRPr="00290168" w:rsidRDefault="001A7C2D" w:rsidP="00FF183C">
      <w:pPr>
        <w:pStyle w:val="ListParagraph"/>
        <w:ind w:left="360"/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Finally, we get these results:</w:t>
      </w:r>
    </w:p>
    <w:p w14:paraId="7E2188FB" w14:textId="6E8D8F96" w:rsidR="001A7C2D" w:rsidRPr="00290168" w:rsidRDefault="001A7C2D" w:rsidP="00FF183C">
      <w:pPr>
        <w:pStyle w:val="ListParagraph"/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noProof/>
          <w:sz w:val="24"/>
          <w:szCs w:val="24"/>
          <w:lang w:val="en-US"/>
        </w:rPr>
        <w:lastRenderedPageBreak/>
        <w:drawing>
          <wp:inline distT="0" distB="0" distL="0" distR="0" wp14:anchorId="01AFEEF5" wp14:editId="7C88EECE">
            <wp:extent cx="5731510" cy="3912235"/>
            <wp:effectExtent l="0" t="0" r="2540" b="0"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912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268DE" w14:textId="324EC3B2" w:rsidR="001A7C2D" w:rsidRPr="00290168" w:rsidRDefault="001A7C2D" w:rsidP="00FF183C">
      <w:pPr>
        <w:pStyle w:val="ListParagraph"/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57AD5E8C" wp14:editId="785364CB">
            <wp:extent cx="5727700" cy="1809750"/>
            <wp:effectExtent l="0" t="0" r="6350" b="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84ED4" w14:textId="1C967BC5" w:rsidR="00550759" w:rsidRPr="00290168" w:rsidRDefault="00550759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We can see from these results that we get stable coalition for k=3 and threshold=0.45,</w:t>
      </w:r>
    </w:p>
    <w:p w14:paraId="5417087C" w14:textId="0CAB4F83" w:rsidR="00550759" w:rsidRPr="00290168" w:rsidRDefault="00550759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The final coalition consists of 9 parties and they:</w:t>
      </w:r>
    </w:p>
    <w:p w14:paraId="2315FDA7" w14:textId="3D96B362" w:rsidR="00550759" w:rsidRPr="00290168" w:rsidRDefault="00550759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28868244" wp14:editId="4A08168C">
            <wp:extent cx="5727700" cy="203200"/>
            <wp:effectExtent l="0" t="0" r="6350" b="635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666CA" w14:textId="54F4A284" w:rsidR="00D702A2" w:rsidRPr="00290168" w:rsidRDefault="0028110D" w:rsidP="00FF183C">
      <w:pPr>
        <w:rPr>
          <w:rFonts w:cstheme="minorHAnsi"/>
          <w:sz w:val="24"/>
          <w:szCs w:val="24"/>
          <w:u w:val="single"/>
          <w:lang w:val="en-US"/>
        </w:rPr>
      </w:pPr>
      <w:r w:rsidRPr="00290168">
        <w:rPr>
          <w:rFonts w:cstheme="minorHAnsi"/>
          <w:sz w:val="24"/>
          <w:szCs w:val="24"/>
          <w:u w:val="single"/>
          <w:lang w:val="en-US"/>
        </w:rPr>
        <w:t>Size:</w:t>
      </w:r>
      <w:r w:rsidRPr="00290168">
        <w:rPr>
          <w:rFonts w:cstheme="minorHAnsi"/>
          <w:sz w:val="24"/>
          <w:szCs w:val="24"/>
          <w:lang w:val="en-US"/>
        </w:rPr>
        <w:t xml:space="preserve"> </w:t>
      </w:r>
      <w:r w:rsidR="00F443AC" w:rsidRPr="00290168">
        <w:rPr>
          <w:rFonts w:cstheme="minorHAnsi"/>
          <w:sz w:val="24"/>
          <w:szCs w:val="24"/>
          <w:lang w:val="en-US"/>
        </w:rPr>
        <w:t>The sizes of the coalitions in different sets is:</w:t>
      </w:r>
    </w:p>
    <w:p w14:paraId="56AAE5EB" w14:textId="3D2BB417" w:rsidR="00F443AC" w:rsidRPr="00290168" w:rsidRDefault="00F443AC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Train: 66.3%, validation: 71%, test: 68.6%</w:t>
      </w:r>
    </w:p>
    <w:p w14:paraId="05ED9B92" w14:textId="61E73416" w:rsidR="00F443AC" w:rsidRPr="00290168" w:rsidRDefault="00F443AC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We can see that the sizes are about the same size.</w:t>
      </w:r>
    </w:p>
    <w:p w14:paraId="77DD0D75" w14:textId="77777777" w:rsidR="00DF4D6E" w:rsidRPr="00290168" w:rsidRDefault="0028110D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u w:val="single"/>
          <w:lang w:val="en-US"/>
        </w:rPr>
        <w:t>Homogeneous:</w:t>
      </w:r>
      <w:r w:rsidRPr="00290168">
        <w:rPr>
          <w:rFonts w:cstheme="minorHAnsi"/>
          <w:sz w:val="24"/>
          <w:szCs w:val="24"/>
          <w:lang w:val="en-US"/>
        </w:rPr>
        <w:t xml:space="preserve"> </w:t>
      </w:r>
      <w:r w:rsidR="00F443AC" w:rsidRPr="00290168">
        <w:rPr>
          <w:rFonts w:cstheme="minorHAnsi"/>
          <w:sz w:val="24"/>
          <w:szCs w:val="24"/>
          <w:lang w:val="en-US"/>
        </w:rPr>
        <w:t>The homogeneous of the coalition is determined by threshold, the bigger the threshold</w:t>
      </w:r>
      <w:r w:rsidR="00251FA6" w:rsidRPr="00290168">
        <w:rPr>
          <w:rFonts w:cstheme="minorHAnsi"/>
          <w:sz w:val="24"/>
          <w:szCs w:val="24"/>
          <w:lang w:val="en-US"/>
        </w:rPr>
        <w:t xml:space="preserve"> the bigger the homogeneous. after a lot of experiments, for</w:t>
      </w:r>
      <w:r w:rsidR="00DF4D6E" w:rsidRPr="00290168">
        <w:rPr>
          <w:rFonts w:cstheme="minorHAnsi"/>
          <w:sz w:val="24"/>
          <w:szCs w:val="24"/>
          <w:lang w:val="en-US"/>
        </w:rPr>
        <w:t xml:space="preserve"> different k</w:t>
      </w:r>
      <w:r w:rsidR="00251FA6" w:rsidRPr="00290168">
        <w:rPr>
          <w:rFonts w:cstheme="minorHAnsi"/>
          <w:sz w:val="24"/>
          <w:szCs w:val="24"/>
          <w:lang w:val="en-US"/>
        </w:rPr>
        <w:t xml:space="preserve"> and </w:t>
      </w:r>
      <w:r w:rsidR="00DF4D6E" w:rsidRPr="00290168">
        <w:rPr>
          <w:rFonts w:cstheme="minorHAnsi"/>
          <w:sz w:val="24"/>
          <w:szCs w:val="24"/>
          <w:lang w:val="en-US"/>
        </w:rPr>
        <w:t xml:space="preserve">different </w:t>
      </w:r>
      <w:r w:rsidR="00251FA6" w:rsidRPr="00290168">
        <w:rPr>
          <w:rFonts w:cstheme="minorHAnsi"/>
          <w:sz w:val="24"/>
          <w:szCs w:val="24"/>
          <w:lang w:val="en-US"/>
        </w:rPr>
        <w:t>threshold, we saw</w:t>
      </w:r>
      <w:r w:rsidR="00DF4D6E" w:rsidRPr="00290168">
        <w:rPr>
          <w:rFonts w:cstheme="minorHAnsi"/>
          <w:sz w:val="24"/>
          <w:szCs w:val="24"/>
          <w:lang w:val="en-US"/>
        </w:rPr>
        <w:t xml:space="preserve"> that we get stable coalition for k=3 and threshold=0.45, and if we take threshold that bigger from k=0.45, we did not accept stable accuracy.</w:t>
      </w:r>
    </w:p>
    <w:p w14:paraId="7EAA28F1" w14:textId="3E233B00" w:rsidR="00F443AC" w:rsidRPr="00290168" w:rsidRDefault="00251FA6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 xml:space="preserve"> </w:t>
      </w:r>
    </w:p>
    <w:p w14:paraId="689B3F65" w14:textId="77777777" w:rsidR="00FB43A6" w:rsidRPr="00290168" w:rsidRDefault="00FB43A6" w:rsidP="00FF183C">
      <w:pPr>
        <w:rPr>
          <w:rFonts w:cstheme="minorHAnsi"/>
          <w:sz w:val="24"/>
          <w:szCs w:val="24"/>
          <w:u w:val="single"/>
          <w:rtl/>
          <w:lang w:val="en-US"/>
        </w:rPr>
      </w:pPr>
    </w:p>
    <w:p w14:paraId="07D83C1C" w14:textId="283CD385" w:rsidR="00D702A2" w:rsidRPr="00290168" w:rsidRDefault="00FB43A6" w:rsidP="00FF183C">
      <w:pPr>
        <w:rPr>
          <w:rFonts w:cstheme="minorHAnsi"/>
          <w:noProof/>
          <w:sz w:val="24"/>
          <w:szCs w:val="24"/>
          <w:lang w:val="en-US"/>
        </w:rPr>
      </w:pPr>
      <w:r w:rsidRPr="00290168">
        <w:rPr>
          <w:rFonts w:cstheme="minorHAnsi"/>
          <w:noProof/>
          <w:sz w:val="24"/>
          <w:szCs w:val="24"/>
          <w:lang w:val="en-US"/>
        </w:rPr>
        <w:t>Before choosing coalition we get variance like this:</w:t>
      </w:r>
    </w:p>
    <w:p w14:paraId="408B615E" w14:textId="2209B157" w:rsidR="00FB43A6" w:rsidRPr="00290168" w:rsidRDefault="00FB43A6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707EE9C0" wp14:editId="5A3AFC18">
            <wp:extent cx="2827658" cy="21209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45838" cy="2134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52938" w14:textId="77777777" w:rsidR="00FB43A6" w:rsidRPr="00290168" w:rsidRDefault="00FB43A6" w:rsidP="00FF183C">
      <w:pPr>
        <w:rPr>
          <w:rFonts w:cstheme="minorHAnsi"/>
          <w:sz w:val="24"/>
          <w:szCs w:val="24"/>
          <w:lang w:val="en-US"/>
        </w:rPr>
      </w:pPr>
    </w:p>
    <w:p w14:paraId="01147F9F" w14:textId="77777777" w:rsidR="00FB43A6" w:rsidRPr="00290168" w:rsidRDefault="00FB43A6" w:rsidP="00FF183C">
      <w:pPr>
        <w:rPr>
          <w:rFonts w:cstheme="minorHAnsi"/>
          <w:sz w:val="24"/>
          <w:szCs w:val="24"/>
          <w:lang w:val="en-US"/>
        </w:rPr>
      </w:pPr>
    </w:p>
    <w:p w14:paraId="1F22F468" w14:textId="13175494" w:rsidR="00FB43A6" w:rsidRPr="00290168" w:rsidRDefault="00FB43A6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And after choosing coalition we get:</w:t>
      </w:r>
    </w:p>
    <w:p w14:paraId="604BB41E" w14:textId="70985FFA" w:rsidR="00FB43A6" w:rsidRPr="00290168" w:rsidRDefault="00FB43A6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20A6EBCA" wp14:editId="7B1F60E3">
            <wp:extent cx="2825750" cy="2119469"/>
            <wp:effectExtent l="0" t="0" r="0" b="0"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40986" cy="213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A9825" w14:textId="5D50E3BA" w:rsidR="00F97E0E" w:rsidRPr="00290168" w:rsidRDefault="00FB43A6" w:rsidP="00FF183C">
      <w:pPr>
        <w:rPr>
          <w:rFonts w:cstheme="minorHAnsi"/>
          <w:sz w:val="24"/>
          <w:szCs w:val="24"/>
          <w:lang w:val="en-US"/>
        </w:rPr>
      </w:pPr>
      <w:r w:rsidRPr="00290168">
        <w:rPr>
          <w:rFonts w:cstheme="minorHAnsi"/>
          <w:sz w:val="24"/>
          <w:szCs w:val="24"/>
          <w:lang w:val="en-US"/>
        </w:rPr>
        <w:t>We can see from the graphs that the variance is smaller, hence the coalition is more homogeneous.</w:t>
      </w:r>
    </w:p>
    <w:p w14:paraId="033D3343" w14:textId="5DE438E7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1767CC2A" w14:textId="0410345D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7CB583BC" w14:textId="5A8BCD17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4047C6B2" w14:textId="1C9E5E40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029290F3" w14:textId="4BCF69A2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6F143DE6" w14:textId="76978D6C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2F196597" w14:textId="7C5B2758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500164D6" w14:textId="608647F9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1A83FA52" w14:textId="5426CD9E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6FAAF838" w14:textId="0D0163AC" w:rsidR="00A37F13" w:rsidRPr="00290168" w:rsidRDefault="00A37F13" w:rsidP="00FF183C">
      <w:pPr>
        <w:rPr>
          <w:rFonts w:cstheme="minorHAnsi"/>
          <w:sz w:val="24"/>
          <w:szCs w:val="24"/>
          <w:lang w:val="en-US"/>
        </w:rPr>
      </w:pPr>
    </w:p>
    <w:p w14:paraId="1F3470E9" w14:textId="77777777" w:rsidR="00A37F13" w:rsidRPr="00290168" w:rsidRDefault="00A37F13" w:rsidP="00FF183C">
      <w:pPr>
        <w:rPr>
          <w:rFonts w:cstheme="minorHAnsi"/>
          <w:sz w:val="24"/>
          <w:szCs w:val="24"/>
          <w:rtl/>
          <w:lang w:val="en-US"/>
        </w:rPr>
      </w:pPr>
    </w:p>
    <w:p w14:paraId="5051E084" w14:textId="7E974E89" w:rsidR="00A37F13" w:rsidRPr="00FF183C" w:rsidRDefault="00A37F13" w:rsidP="00FF183C">
      <w:pPr>
        <w:rPr>
          <w:rFonts w:cstheme="minorHAnsi"/>
          <w:b/>
          <w:bCs/>
          <w:i/>
          <w:iCs/>
          <w:sz w:val="28"/>
          <w:szCs w:val="28"/>
          <w:lang w:val="en-US"/>
        </w:rPr>
      </w:pPr>
      <w:r w:rsidRPr="00FF183C">
        <w:rPr>
          <w:rFonts w:cstheme="minorHAnsi"/>
          <w:b/>
          <w:bCs/>
          <w:i/>
          <w:iCs/>
          <w:sz w:val="28"/>
          <w:szCs w:val="28"/>
          <w:lang w:val="en-US"/>
        </w:rPr>
        <w:t>S</w:t>
      </w:r>
      <w:r w:rsidRPr="00FF183C">
        <w:rPr>
          <w:rFonts w:cstheme="minorHAnsi"/>
          <w:b/>
          <w:bCs/>
          <w:i/>
          <w:iCs/>
          <w:sz w:val="28"/>
          <w:szCs w:val="28"/>
        </w:rPr>
        <w:t xml:space="preserve">table </w:t>
      </w:r>
      <w:r w:rsidRPr="00FF183C">
        <w:rPr>
          <w:rFonts w:cstheme="minorHAnsi"/>
          <w:b/>
          <w:bCs/>
          <w:i/>
          <w:iCs/>
          <w:sz w:val="28"/>
          <w:szCs w:val="28"/>
          <w:lang w:val="en-US"/>
        </w:rPr>
        <w:t>C</w:t>
      </w:r>
      <w:r w:rsidRPr="00FF183C">
        <w:rPr>
          <w:rFonts w:cstheme="minorHAnsi"/>
          <w:b/>
          <w:bCs/>
          <w:i/>
          <w:iCs/>
          <w:sz w:val="28"/>
          <w:szCs w:val="28"/>
        </w:rPr>
        <w:t>oalition</w:t>
      </w:r>
      <w:r w:rsidRPr="00FF183C">
        <w:rPr>
          <w:rFonts w:cstheme="minorHAnsi"/>
          <w:b/>
          <w:bCs/>
          <w:i/>
          <w:iCs/>
          <w:sz w:val="28"/>
          <w:szCs w:val="28"/>
          <w:lang w:val="en-US"/>
        </w:rPr>
        <w:t xml:space="preserve"> using Generative Model:</w:t>
      </w:r>
    </w:p>
    <w:p w14:paraId="57147443" w14:textId="4A27210B" w:rsidR="002B07DC" w:rsidRPr="00290168" w:rsidRDefault="002B07DC" w:rsidP="00FF183C">
      <w:pPr>
        <w:rPr>
          <w:rFonts w:cstheme="minorHAnsi"/>
          <w:sz w:val="24"/>
          <w:szCs w:val="24"/>
          <w:lang w:val="en-US"/>
        </w:rPr>
      </w:pPr>
    </w:p>
    <w:p w14:paraId="59FD2257" w14:textId="77777777" w:rsidR="00ED4F9A" w:rsidRPr="00290168" w:rsidRDefault="00ED4F9A" w:rsidP="00FF183C">
      <w:pPr>
        <w:rPr>
          <w:rFonts w:cstheme="minorHAnsi"/>
          <w:sz w:val="24"/>
          <w:szCs w:val="24"/>
          <w:lang w:val="en-US"/>
        </w:rPr>
      </w:pPr>
    </w:p>
    <w:p w14:paraId="6751AEB8" w14:textId="77777777" w:rsidR="00A45BE0" w:rsidRPr="00290168" w:rsidRDefault="00A45BE0" w:rsidP="00FF183C">
      <w:pPr>
        <w:rPr>
          <w:rFonts w:cstheme="minorHAnsi"/>
          <w:rtl/>
          <w:lang w:val="en-US"/>
        </w:rPr>
      </w:pPr>
    </w:p>
    <w:sectPr w:rsidR="00A45BE0" w:rsidRPr="00290168">
      <w:head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452890" w14:textId="77777777" w:rsidR="00957C97" w:rsidRDefault="00957C97" w:rsidP="00A4793C">
      <w:pPr>
        <w:spacing w:after="0" w:line="240" w:lineRule="auto"/>
      </w:pPr>
      <w:r>
        <w:separator/>
      </w:r>
    </w:p>
  </w:endnote>
  <w:endnote w:type="continuationSeparator" w:id="0">
    <w:p w14:paraId="73558C7E" w14:textId="77777777" w:rsidR="00957C97" w:rsidRDefault="00957C97" w:rsidP="00A479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6B176F" w14:textId="77777777" w:rsidR="00957C97" w:rsidRDefault="00957C97" w:rsidP="00A4793C">
      <w:pPr>
        <w:spacing w:after="0" w:line="240" w:lineRule="auto"/>
      </w:pPr>
      <w:r>
        <w:separator/>
      </w:r>
    </w:p>
  </w:footnote>
  <w:footnote w:type="continuationSeparator" w:id="0">
    <w:p w14:paraId="58E69826" w14:textId="77777777" w:rsidR="00957C97" w:rsidRDefault="00957C97" w:rsidP="00A479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B6494" w14:textId="77777777" w:rsidR="00F443AC" w:rsidRDefault="00F443AC" w:rsidP="00A4793C">
    <w:pPr>
      <w:pStyle w:val="Header"/>
    </w:pPr>
    <w:r>
      <w:t>Ilan Coronel</w:t>
    </w:r>
  </w:p>
  <w:p w14:paraId="665E4739" w14:textId="77777777" w:rsidR="00F443AC" w:rsidRPr="00ED7241" w:rsidRDefault="00F443AC" w:rsidP="00A4793C">
    <w:pPr>
      <w:pStyle w:val="Header"/>
      <w:rPr>
        <w:lang w:val="en-US"/>
      </w:rPr>
    </w:pPr>
    <w:r>
      <w:rPr>
        <w:lang w:val="en-US"/>
      </w:rPr>
      <w:t>Itay israelov</w:t>
    </w:r>
  </w:p>
  <w:p w14:paraId="229641E7" w14:textId="77777777" w:rsidR="00F443AC" w:rsidRPr="00A4793C" w:rsidRDefault="00F443AC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4110B6"/>
    <w:multiLevelType w:val="hybridMultilevel"/>
    <w:tmpl w:val="8FBEFF3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F4502C7"/>
    <w:multiLevelType w:val="hybridMultilevel"/>
    <w:tmpl w:val="61D8F78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NTSxMLE0MjEzNDVV0lEKTi0uzszPAykwqgUAh9aKXiwAAAA="/>
  </w:docVars>
  <w:rsids>
    <w:rsidRoot w:val="00C81CFE"/>
    <w:rsid w:val="00030E4D"/>
    <w:rsid w:val="00122BEF"/>
    <w:rsid w:val="00193005"/>
    <w:rsid w:val="001A7C2D"/>
    <w:rsid w:val="001B1F6C"/>
    <w:rsid w:val="001E2997"/>
    <w:rsid w:val="00251FA6"/>
    <w:rsid w:val="0028110D"/>
    <w:rsid w:val="00290168"/>
    <w:rsid w:val="002928B9"/>
    <w:rsid w:val="002B07DC"/>
    <w:rsid w:val="002E203A"/>
    <w:rsid w:val="00350845"/>
    <w:rsid w:val="003D1392"/>
    <w:rsid w:val="0040623E"/>
    <w:rsid w:val="00437D43"/>
    <w:rsid w:val="004856CF"/>
    <w:rsid w:val="00545F89"/>
    <w:rsid w:val="00550759"/>
    <w:rsid w:val="006427D3"/>
    <w:rsid w:val="00660A61"/>
    <w:rsid w:val="006A7C3E"/>
    <w:rsid w:val="007D6D5D"/>
    <w:rsid w:val="00881A1C"/>
    <w:rsid w:val="009379D8"/>
    <w:rsid w:val="00957C97"/>
    <w:rsid w:val="00984CC4"/>
    <w:rsid w:val="00A37F13"/>
    <w:rsid w:val="00A45BE0"/>
    <w:rsid w:val="00A4793C"/>
    <w:rsid w:val="00B3032B"/>
    <w:rsid w:val="00B71EF4"/>
    <w:rsid w:val="00B90675"/>
    <w:rsid w:val="00C360AF"/>
    <w:rsid w:val="00C81CFE"/>
    <w:rsid w:val="00CA2646"/>
    <w:rsid w:val="00D03C27"/>
    <w:rsid w:val="00D4133D"/>
    <w:rsid w:val="00D702A2"/>
    <w:rsid w:val="00DF4D6E"/>
    <w:rsid w:val="00DF6EA4"/>
    <w:rsid w:val="00E002D2"/>
    <w:rsid w:val="00E034EC"/>
    <w:rsid w:val="00ED3F0D"/>
    <w:rsid w:val="00ED4F9A"/>
    <w:rsid w:val="00F443AC"/>
    <w:rsid w:val="00F97E0E"/>
    <w:rsid w:val="00FB43A6"/>
    <w:rsid w:val="00FF1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2FCAC"/>
  <w15:chartTrackingRefBased/>
  <w15:docId w15:val="{9E1ED612-77FC-4142-A810-CA938625B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7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793C"/>
  </w:style>
  <w:style w:type="paragraph" w:styleId="Footer">
    <w:name w:val="footer"/>
    <w:basedOn w:val="Normal"/>
    <w:link w:val="FooterChar"/>
    <w:uiPriority w:val="99"/>
    <w:unhideWhenUsed/>
    <w:rsid w:val="00A479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793C"/>
  </w:style>
  <w:style w:type="paragraph" w:customStyle="1" w:styleId="Default">
    <w:name w:val="Default"/>
    <w:rsid w:val="002928B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30E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456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92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2</TotalTime>
  <Pages>4</Pages>
  <Words>404</Words>
  <Characters>2306</Characters>
  <Application>Microsoft Office Word</Application>
  <DocSecurity>0</DocSecurity>
  <Lines>19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40</cp:revision>
  <dcterms:created xsi:type="dcterms:W3CDTF">2020-06-10T08:31:00Z</dcterms:created>
  <dcterms:modified xsi:type="dcterms:W3CDTF">2020-06-18T17:33:00Z</dcterms:modified>
</cp:coreProperties>
</file>